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ae98e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2131238-fd4d-44c5-b06e-4c5bc1a3cb4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1:23Z</dcterms:created>
  <dcterms:modified xsi:type="dcterms:W3CDTF">2023-06-29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